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661E3" w14:textId="77777777" w:rsidR="00D13DF5" w:rsidRPr="00175619" w:rsidRDefault="00FC6AB0" w:rsidP="00175619">
      <w:pPr>
        <w:jc w:val="center"/>
        <w:rPr>
          <w:b/>
        </w:rPr>
      </w:pPr>
      <w:r w:rsidRPr="00175619">
        <w:rPr>
          <w:b/>
        </w:rPr>
        <w:t>Appendix G</w:t>
      </w:r>
    </w:p>
    <w:p w14:paraId="07E661E4" w14:textId="77777777" w:rsidR="00FC6AB0" w:rsidRDefault="00FC6AB0" w:rsidP="00175619">
      <w:pPr>
        <w:jc w:val="center"/>
      </w:pPr>
      <w:r>
        <w:t>(Waiver &amp; Medical Release Form)</w:t>
      </w:r>
    </w:p>
    <w:p w14:paraId="07E661E5" w14:textId="77777777" w:rsidR="00FC6AB0" w:rsidRPr="00175619" w:rsidRDefault="00FC6AB0" w:rsidP="00175619">
      <w:pPr>
        <w:jc w:val="center"/>
        <w:rPr>
          <w:b/>
          <w:sz w:val="28"/>
          <w:szCs w:val="28"/>
          <w:u w:val="single"/>
        </w:rPr>
      </w:pPr>
      <w:r w:rsidRPr="00175619">
        <w:rPr>
          <w:b/>
          <w:sz w:val="28"/>
          <w:szCs w:val="28"/>
          <w:u w:val="single"/>
        </w:rPr>
        <w:t>Field Trips and Special Events</w:t>
      </w:r>
    </w:p>
    <w:p w14:paraId="07E661E7" w14:textId="48452406" w:rsidR="00FC6AB0" w:rsidRDefault="009F2AB9">
      <w:r>
        <w:t>This document is to cover the 202</w:t>
      </w:r>
      <w:r w:rsidR="003C30A2">
        <w:t>2</w:t>
      </w:r>
      <w:r>
        <w:t>-202</w:t>
      </w:r>
      <w:r w:rsidR="003C30A2">
        <w:t>3</w:t>
      </w:r>
      <w:r>
        <w:t xml:space="preserve"> Faith Baptist Church (Momentum) Youth group season.</w:t>
      </w:r>
    </w:p>
    <w:p w14:paraId="07E661E8" w14:textId="77777777" w:rsidR="00FC6AB0" w:rsidRDefault="00FC6AB0">
      <w:r>
        <w:t>Name of Child: _________________________________________________________ age: ___________</w:t>
      </w:r>
    </w:p>
    <w:p w14:paraId="07E661E9" w14:textId="77777777" w:rsidR="00FC6AB0" w:rsidRDefault="00FC6AB0">
      <w:r>
        <w:t>Address: _____________________________________________________________________________</w:t>
      </w:r>
    </w:p>
    <w:p w14:paraId="07E661EA" w14:textId="0E0C2D6B" w:rsidR="00FC6AB0" w:rsidRDefault="00FC6AB0">
      <w:r>
        <w:t>Phone #: _________________________________________ School: _____________________________</w:t>
      </w:r>
    </w:p>
    <w:p w14:paraId="043708EA" w14:textId="16C59A76" w:rsidR="00E26A44" w:rsidRDefault="00617217" w:rsidP="00E26A44">
      <w:r>
        <w:t>I give Faith Baptist Church</w:t>
      </w:r>
      <w:r w:rsidR="005A596A">
        <w:t xml:space="preserve"> youth group (Momentum)</w:t>
      </w:r>
      <w:r>
        <w:t xml:space="preserve"> permission </w:t>
      </w:r>
      <w:r w:rsidR="00E26A44">
        <w:t xml:space="preserve">to use the photos </w:t>
      </w:r>
      <w:r w:rsidR="005A596A">
        <w:t xml:space="preserve">or videos </w:t>
      </w:r>
      <w:r w:rsidR="00E26A44">
        <w:t xml:space="preserve">taken </w:t>
      </w:r>
      <w:r w:rsidR="00A7100B">
        <w:t xml:space="preserve">of the </w:t>
      </w:r>
      <w:r w:rsidR="00C32340">
        <w:t>name mentioned abov</w:t>
      </w:r>
      <w:r w:rsidR="00A7100B">
        <w:t>e</w:t>
      </w:r>
      <w:r w:rsidR="00C32340">
        <w:t xml:space="preserve"> to</w:t>
      </w:r>
      <w:r w:rsidR="00776D2A">
        <w:t xml:space="preserve"> be used for</w:t>
      </w:r>
      <w:r w:rsidR="00E26A44">
        <w:t xml:space="preserve"> social media or website purposes.</w:t>
      </w:r>
      <w:r w:rsidR="00262E72">
        <w:t xml:space="preserve"> </w:t>
      </w:r>
      <w:r w:rsidR="00667C39">
        <w:t>(No____ Yes____)</w:t>
      </w:r>
    </w:p>
    <w:p w14:paraId="07E661EB" w14:textId="0CEC99C9" w:rsidR="00FC6AB0" w:rsidRDefault="00FC6AB0">
      <w:r>
        <w:t>Does your child have any severe allergies? (Bee stings, penicillin</w:t>
      </w:r>
      <w:r w:rsidR="001815AC">
        <w:t>,</w:t>
      </w:r>
      <w:r>
        <w:t xml:space="preserve"> etc.)</w:t>
      </w:r>
    </w:p>
    <w:p w14:paraId="07E661EC" w14:textId="77777777" w:rsidR="00FC6AB0" w:rsidRDefault="00FC6AB0">
      <w:r>
        <w:t xml:space="preserve">No ____  Yes (explain) __________________________________________________________________ </w:t>
      </w:r>
    </w:p>
    <w:p w14:paraId="07E661ED" w14:textId="4E9624AE" w:rsidR="00FC6AB0" w:rsidRDefault="00FC6AB0">
      <w:r>
        <w:t>Does your child have any life</w:t>
      </w:r>
      <w:r w:rsidR="001815AC">
        <w:t>-</w:t>
      </w:r>
      <w:r>
        <w:t>threatening allergies?</w:t>
      </w:r>
    </w:p>
    <w:p w14:paraId="07E661EE" w14:textId="77777777" w:rsidR="00FC6AB0" w:rsidRDefault="00FC6AB0">
      <w:r>
        <w:t>No ____ Yes (explain) ___________________________________________________________________</w:t>
      </w:r>
    </w:p>
    <w:p w14:paraId="07E661EF" w14:textId="77777777" w:rsidR="00FC6AB0" w:rsidRDefault="00FC6AB0">
      <w:r>
        <w:t>Is your child bringing any medication with him/her?</w:t>
      </w:r>
    </w:p>
    <w:p w14:paraId="07E661F0" w14:textId="77777777" w:rsidR="00FC6AB0" w:rsidRDefault="00FC6AB0">
      <w:r>
        <w:t>No____ Yes (explain)____________________________________________________________________</w:t>
      </w:r>
    </w:p>
    <w:p w14:paraId="07E661F1" w14:textId="35C34BA7" w:rsidR="00FC6AB0" w:rsidRDefault="00FC6AB0">
      <w:r>
        <w:t xml:space="preserve">Does your child have any physical, emotional, mental or </w:t>
      </w:r>
      <w:proofErr w:type="spellStart"/>
      <w:r>
        <w:t>behavio</w:t>
      </w:r>
      <w:r w:rsidR="00667C39">
        <w:t>u</w:t>
      </w:r>
      <w:r>
        <w:t>ral</w:t>
      </w:r>
      <w:proofErr w:type="spellEnd"/>
      <w:r>
        <w:t xml:space="preserve"> concerns or limitations that our staff should be aware of?</w:t>
      </w:r>
    </w:p>
    <w:p w14:paraId="07E661F2" w14:textId="77777777" w:rsidR="00FC6AB0" w:rsidRDefault="00FC6AB0">
      <w:r>
        <w:t>No ____ Yes (explain) ___________________________________________________________________</w:t>
      </w:r>
    </w:p>
    <w:p w14:paraId="07E661F3" w14:textId="77777777" w:rsidR="00FC6AB0" w:rsidRDefault="00FC6AB0" w:rsidP="00FC6AB0">
      <w:r>
        <w:t>Your child must be covered by Provincial Health Insurance or the equivalent in medical insurance.</w:t>
      </w:r>
    </w:p>
    <w:p w14:paraId="07E661F4" w14:textId="77777777" w:rsidR="00FC6AB0" w:rsidRDefault="00FC6AB0" w:rsidP="00FC6AB0">
      <w:r>
        <w:t>Provincial Health card #: ___________________________________________</w:t>
      </w:r>
      <w:r w:rsidR="00175619">
        <w:t xml:space="preserve"> Exp. Date:_____________</w:t>
      </w:r>
    </w:p>
    <w:p w14:paraId="07E661F5" w14:textId="77777777" w:rsidR="00175619" w:rsidRDefault="00175619" w:rsidP="00FC6AB0">
      <w:r>
        <w:t xml:space="preserve">Name of Family </w:t>
      </w:r>
      <w:proofErr w:type="gramStart"/>
      <w:r>
        <w:t>Physician:_</w:t>
      </w:r>
      <w:proofErr w:type="gramEnd"/>
      <w:r>
        <w:t>_________________________________________ Phone#:______________</w:t>
      </w:r>
    </w:p>
    <w:p w14:paraId="07E661F6" w14:textId="77777777" w:rsidR="00175619" w:rsidRDefault="00175619" w:rsidP="00FC6AB0">
      <w:r>
        <w:t>Precautions are taken for the safety of your child, but in the event of an accident or illness, Faith Baptist Church, its staff, and its volunteers are hereby released from any liability.  In the event that your child requires special medication, x-rays or medical treatment you as a parent or guardian will be notified immediately.</w:t>
      </w:r>
    </w:p>
    <w:p w14:paraId="07E661F7" w14:textId="77777777" w:rsidR="00175619" w:rsidRDefault="00175619" w:rsidP="00175619">
      <w:pPr>
        <w:spacing w:after="0"/>
      </w:pPr>
    </w:p>
    <w:p w14:paraId="07E661F8" w14:textId="77777777" w:rsidR="00175619" w:rsidRDefault="00175619" w:rsidP="00175619">
      <w:pPr>
        <w:spacing w:after="0"/>
      </w:pPr>
      <w:r>
        <w:t>__________________________________________________            _____________________________</w:t>
      </w:r>
    </w:p>
    <w:p w14:paraId="07E661F9" w14:textId="77777777" w:rsidR="00175619" w:rsidRDefault="00175619" w:rsidP="00175619">
      <w:pPr>
        <w:spacing w:after="0"/>
      </w:pPr>
      <w:r>
        <w:t xml:space="preserve">Parent/Guardians Signature                                              </w:t>
      </w:r>
      <w:r>
        <w:tab/>
      </w:r>
      <w:r>
        <w:tab/>
      </w:r>
      <w:r>
        <w:tab/>
        <w:t>Date</w:t>
      </w:r>
    </w:p>
    <w:sectPr w:rsidR="00175619" w:rsidSect="00D13D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01591"/>
    <w:multiLevelType w:val="hybridMultilevel"/>
    <w:tmpl w:val="8504505C"/>
    <w:lvl w:ilvl="0" w:tplc="44C6EB8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35764C"/>
    <w:multiLevelType w:val="hybridMultilevel"/>
    <w:tmpl w:val="389AEACE"/>
    <w:lvl w:ilvl="0" w:tplc="5E44CDF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3943283">
    <w:abstractNumId w:val="0"/>
  </w:num>
  <w:num w:numId="2" w16cid:durableId="8171093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0MDQyMTS2MDQxMDBS0lEKTi0uzszPAykwqQUATE02hCwAAAA="/>
  </w:docVars>
  <w:rsids>
    <w:rsidRoot w:val="00FC6AB0"/>
    <w:rsid w:val="000552B1"/>
    <w:rsid w:val="0010043F"/>
    <w:rsid w:val="00175619"/>
    <w:rsid w:val="001815AC"/>
    <w:rsid w:val="00262E72"/>
    <w:rsid w:val="003C30A2"/>
    <w:rsid w:val="005A596A"/>
    <w:rsid w:val="00617217"/>
    <w:rsid w:val="00667C39"/>
    <w:rsid w:val="00715D2F"/>
    <w:rsid w:val="00776D2A"/>
    <w:rsid w:val="009F2AB9"/>
    <w:rsid w:val="00A7100B"/>
    <w:rsid w:val="00BC6EB6"/>
    <w:rsid w:val="00C32340"/>
    <w:rsid w:val="00C358BB"/>
    <w:rsid w:val="00D13DF5"/>
    <w:rsid w:val="00E26A44"/>
    <w:rsid w:val="00FC6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661E3"/>
  <w15:docId w15:val="{F495A8D4-0378-406E-896F-13F9A20AF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D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A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986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2</TotalTime>
  <Pages>1</Pages>
  <Words>309</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dc:creator>
  <cp:keywords/>
  <dc:description/>
  <cp:lastModifiedBy>Alex White</cp:lastModifiedBy>
  <cp:revision>2</cp:revision>
  <cp:lastPrinted>2022-11-25T22:57:00Z</cp:lastPrinted>
  <dcterms:created xsi:type="dcterms:W3CDTF">2022-11-26T20:08:00Z</dcterms:created>
  <dcterms:modified xsi:type="dcterms:W3CDTF">2022-11-26T20:08:00Z</dcterms:modified>
</cp:coreProperties>
</file>